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600" w:type="dxa"/>
        <w:tblLayout w:type="fixed"/>
        <w:tblLook w:val="0000" w:firstRow="0" w:lastRow="0" w:firstColumn="0" w:lastColumn="0" w:noHBand="0" w:noVBand="0"/>
      </w:tblPr>
      <w:tblGrid>
        <w:gridCol w:w="6318"/>
        <w:gridCol w:w="720"/>
        <w:gridCol w:w="236"/>
        <w:gridCol w:w="720"/>
        <w:gridCol w:w="270"/>
        <w:gridCol w:w="630"/>
        <w:gridCol w:w="374"/>
        <w:gridCol w:w="1332"/>
      </w:tblGrid>
      <w:tr w:rsidR="006B158B" w:rsidRPr="001E43D5" w14:paraId="0B895B92" w14:textId="77777777" w:rsidTr="00143947">
        <w:tc>
          <w:tcPr>
            <w:tcW w:w="6318" w:type="dxa"/>
          </w:tcPr>
          <w:p w14:paraId="6CBC4EDC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0F2A41EA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36" w:type="dxa"/>
          </w:tcPr>
          <w:p w14:paraId="632F6860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2CC417D2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70" w:type="dxa"/>
          </w:tcPr>
          <w:p w14:paraId="79D2B12C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22E3D5AE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374" w:type="dxa"/>
          </w:tcPr>
          <w:p w14:paraId="19892EE2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332" w:type="dxa"/>
            <w:tcBorders>
              <w:bottom w:val="single" w:sz="6" w:space="0" w:color="auto"/>
            </w:tcBorders>
          </w:tcPr>
          <w:p w14:paraId="3ED85032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6B158B" w:rsidRPr="001E43D5" w14:paraId="564E0DF3" w14:textId="77777777" w:rsidTr="00143947">
        <w:tc>
          <w:tcPr>
            <w:tcW w:w="6318" w:type="dxa"/>
          </w:tcPr>
          <w:p w14:paraId="2F8A9581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729648CE" w14:textId="77777777" w:rsidR="006B158B" w:rsidRPr="001E43D5" w:rsidRDefault="00D771B5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proofErr w:type="spellStart"/>
            <w:r w:rsidRPr="001E43D5">
              <w:rPr>
                <w:rFonts w:ascii="Century Gothic" w:hAnsi="Century Gothic"/>
              </w:rPr>
              <w:t>Dist</w:t>
            </w:r>
            <w:proofErr w:type="spellEnd"/>
          </w:p>
        </w:tc>
        <w:tc>
          <w:tcPr>
            <w:tcW w:w="236" w:type="dxa"/>
          </w:tcPr>
          <w:p w14:paraId="0A7409F7" w14:textId="77777777" w:rsidR="006B158B" w:rsidRPr="001E43D5" w:rsidRDefault="006B158B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720" w:type="dxa"/>
          </w:tcPr>
          <w:p w14:paraId="20AEF76A" w14:textId="77777777" w:rsidR="006B158B" w:rsidRPr="001E43D5" w:rsidRDefault="00D771B5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1E43D5">
              <w:rPr>
                <w:rFonts w:ascii="Century Gothic" w:hAnsi="Century Gothic"/>
              </w:rPr>
              <w:t>Co</w:t>
            </w:r>
          </w:p>
        </w:tc>
        <w:tc>
          <w:tcPr>
            <w:tcW w:w="270" w:type="dxa"/>
          </w:tcPr>
          <w:p w14:paraId="73565733" w14:textId="77777777" w:rsidR="006B158B" w:rsidRPr="001E43D5" w:rsidRDefault="006B158B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630" w:type="dxa"/>
          </w:tcPr>
          <w:p w14:paraId="525C3A7C" w14:textId="77777777" w:rsidR="006B158B" w:rsidRPr="001E43D5" w:rsidRDefault="00D771B5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proofErr w:type="spellStart"/>
            <w:r w:rsidRPr="001E43D5">
              <w:rPr>
                <w:rFonts w:ascii="Century Gothic" w:hAnsi="Century Gothic"/>
              </w:rPr>
              <w:t>Rte</w:t>
            </w:r>
            <w:proofErr w:type="spellEnd"/>
          </w:p>
        </w:tc>
        <w:tc>
          <w:tcPr>
            <w:tcW w:w="374" w:type="dxa"/>
          </w:tcPr>
          <w:p w14:paraId="373C83BC" w14:textId="77777777" w:rsidR="006B158B" w:rsidRPr="001E43D5" w:rsidRDefault="006B158B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</w:p>
        </w:tc>
        <w:tc>
          <w:tcPr>
            <w:tcW w:w="1332" w:type="dxa"/>
          </w:tcPr>
          <w:p w14:paraId="27969139" w14:textId="77777777" w:rsidR="006B158B" w:rsidRPr="001E43D5" w:rsidRDefault="00D771B5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1E43D5">
              <w:rPr>
                <w:rFonts w:ascii="Century Gothic" w:hAnsi="Century Gothic"/>
              </w:rPr>
              <w:t>KP (P.M.)</w:t>
            </w:r>
          </w:p>
        </w:tc>
      </w:tr>
      <w:tr w:rsidR="006B158B" w:rsidRPr="001E43D5" w14:paraId="7E80782D" w14:textId="77777777" w:rsidTr="00143947">
        <w:tc>
          <w:tcPr>
            <w:tcW w:w="6318" w:type="dxa"/>
          </w:tcPr>
          <w:p w14:paraId="0B79FFBE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76" w:type="dxa"/>
            <w:gridSpan w:val="3"/>
            <w:tcBorders>
              <w:bottom w:val="single" w:sz="6" w:space="0" w:color="auto"/>
            </w:tcBorders>
          </w:tcPr>
          <w:p w14:paraId="6254D50B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70" w:type="dxa"/>
          </w:tcPr>
          <w:p w14:paraId="6B7DE999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336" w:type="dxa"/>
            <w:gridSpan w:val="3"/>
            <w:tcBorders>
              <w:bottom w:val="single" w:sz="6" w:space="0" w:color="auto"/>
            </w:tcBorders>
          </w:tcPr>
          <w:p w14:paraId="58779448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</w:tr>
      <w:tr w:rsidR="006B158B" w:rsidRPr="001E43D5" w14:paraId="51CE9446" w14:textId="77777777" w:rsidTr="00143947">
        <w:tc>
          <w:tcPr>
            <w:tcW w:w="6318" w:type="dxa"/>
          </w:tcPr>
          <w:p w14:paraId="218F5760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1676" w:type="dxa"/>
            <w:gridSpan w:val="3"/>
          </w:tcPr>
          <w:p w14:paraId="1317CFA0" w14:textId="77777777" w:rsidR="006B158B" w:rsidRPr="001E43D5" w:rsidRDefault="00D771B5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1E43D5">
              <w:rPr>
                <w:rFonts w:ascii="Century Gothic" w:hAnsi="Century Gothic"/>
              </w:rPr>
              <w:t>Exp Auth</w:t>
            </w:r>
          </w:p>
        </w:tc>
        <w:tc>
          <w:tcPr>
            <w:tcW w:w="270" w:type="dxa"/>
          </w:tcPr>
          <w:p w14:paraId="1384E71F" w14:textId="77777777" w:rsidR="006B158B" w:rsidRPr="001E43D5" w:rsidRDefault="006B158B">
            <w:pPr>
              <w:tabs>
                <w:tab w:val="center" w:pos="5112"/>
              </w:tabs>
              <w:suppressAutoHyphens/>
              <w:rPr>
                <w:rFonts w:ascii="Century Gothic" w:hAnsi="Century Gothic"/>
              </w:rPr>
            </w:pPr>
          </w:p>
        </w:tc>
        <w:tc>
          <w:tcPr>
            <w:tcW w:w="2336" w:type="dxa"/>
            <w:gridSpan w:val="3"/>
          </w:tcPr>
          <w:p w14:paraId="6CA35A5D" w14:textId="77777777" w:rsidR="006B158B" w:rsidRPr="001E43D5" w:rsidRDefault="00D771B5">
            <w:pPr>
              <w:tabs>
                <w:tab w:val="center" w:pos="5112"/>
              </w:tabs>
              <w:suppressAutoHyphens/>
              <w:jc w:val="center"/>
              <w:rPr>
                <w:rFonts w:ascii="Century Gothic" w:hAnsi="Century Gothic"/>
              </w:rPr>
            </w:pPr>
            <w:r w:rsidRPr="001E43D5">
              <w:rPr>
                <w:rFonts w:ascii="Century Gothic" w:hAnsi="Century Gothic"/>
              </w:rPr>
              <w:t>Parcel or Sign No</w:t>
            </w:r>
          </w:p>
        </w:tc>
      </w:tr>
    </w:tbl>
    <w:p w14:paraId="7D1B303F" w14:textId="77777777" w:rsidR="006B158B" w:rsidRPr="001E43D5" w:rsidRDefault="006B158B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1716D388" w14:textId="77777777" w:rsidR="006B158B" w:rsidRPr="001E43D5" w:rsidRDefault="006B158B">
      <w:pPr>
        <w:tabs>
          <w:tab w:val="center" w:pos="5112"/>
        </w:tabs>
        <w:suppressAutoHyphens/>
        <w:rPr>
          <w:rFonts w:ascii="Century Gothic" w:hAnsi="Century Gothic"/>
        </w:rPr>
      </w:pPr>
    </w:p>
    <w:p w14:paraId="61BDB895" w14:textId="77777777" w:rsidR="006B158B" w:rsidRPr="001E43D5" w:rsidRDefault="00D771B5" w:rsidP="00B469C2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Deed restrictions</w:t>
      </w:r>
    </w:p>
    <w:p w14:paraId="465F2477" w14:textId="77777777" w:rsidR="006B158B" w:rsidRPr="001E43D5" w:rsidRDefault="00D771B5" w:rsidP="00B469C2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Marketability of vacant land</w:t>
      </w:r>
    </w:p>
    <w:p w14:paraId="4B06B821" w14:textId="77777777" w:rsidR="006B158B" w:rsidRPr="001E43D5" w:rsidRDefault="00D771B5" w:rsidP="00B469C2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Supply of land available</w:t>
      </w:r>
    </w:p>
    <w:p w14:paraId="5BD2AE17" w14:textId="77777777" w:rsidR="006B158B" w:rsidRPr="001E43D5" w:rsidRDefault="00D771B5" w:rsidP="00B469C2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Does the dominant H. &amp; B. U. require a strong identity?</w:t>
      </w:r>
    </w:p>
    <w:p w14:paraId="3C6D9BF8" w14:textId="77777777" w:rsidR="006B158B" w:rsidRPr="001E43D5" w:rsidRDefault="006B158B">
      <w:p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</w:p>
    <w:p w14:paraId="54055D59" w14:textId="77777777" w:rsidR="006B158B" w:rsidRPr="001E43D5" w:rsidRDefault="00D771B5">
      <w:p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  <w:b/>
        </w:rPr>
        <w:t>Sign and Site Characteristics</w:t>
      </w:r>
    </w:p>
    <w:p w14:paraId="6CDAFA84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Signs are:</w:t>
      </w:r>
      <w:r w:rsidR="006E2D6F" w:rsidRPr="001E43D5">
        <w:rPr>
          <w:rFonts w:ascii="Century Gothic" w:hAnsi="Century Gothic"/>
        </w:rPr>
        <w:t xml:space="preserve">          </w:t>
      </w:r>
      <w:r w:rsidRPr="001E43D5">
        <w:rPr>
          <w:rFonts w:ascii="Century Gothic" w:hAnsi="Century Gothic"/>
        </w:rPr>
        <w:t>____  Best use</w:t>
      </w:r>
      <w:r w:rsidR="006E2D6F" w:rsidRPr="001E43D5">
        <w:rPr>
          <w:rFonts w:ascii="Century Gothic" w:hAnsi="Century Gothic"/>
        </w:rPr>
        <w:t xml:space="preserve">            </w:t>
      </w:r>
      <w:r w:rsidRPr="001E43D5">
        <w:rPr>
          <w:rFonts w:ascii="Century Gothic" w:hAnsi="Century Gothic"/>
        </w:rPr>
        <w:t>____  Compatible use</w:t>
      </w:r>
      <w:r w:rsidR="006E2D6F" w:rsidRPr="001E43D5">
        <w:rPr>
          <w:rFonts w:ascii="Century Gothic" w:hAnsi="Century Gothic"/>
        </w:rPr>
        <w:t xml:space="preserve">               </w:t>
      </w:r>
      <w:r w:rsidRPr="001E43D5">
        <w:rPr>
          <w:rFonts w:ascii="Century Gothic" w:hAnsi="Century Gothic"/>
        </w:rPr>
        <w:t>____  Interim use</w:t>
      </w:r>
    </w:p>
    <w:p w14:paraId="27C99C55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Site rentals:</w:t>
      </w:r>
      <w:r w:rsidR="006E2D6F" w:rsidRPr="001E43D5">
        <w:rPr>
          <w:rFonts w:ascii="Century Gothic" w:hAnsi="Century Gothic"/>
        </w:rPr>
        <w:t xml:space="preserve">      </w:t>
      </w:r>
      <w:r w:rsidRPr="001E43D5">
        <w:rPr>
          <w:rFonts w:ascii="Century Gothic" w:hAnsi="Century Gothic"/>
        </w:rPr>
        <w:t>$_____________ per year</w:t>
      </w:r>
    </w:p>
    <w:p w14:paraId="7C7F1E73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Can sign site be split off as separate economic parcel?</w:t>
      </w:r>
    </w:p>
    <w:p w14:paraId="33C01D1C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Estimated economic rent is:  $_______________</w:t>
      </w:r>
    </w:p>
    <w:p w14:paraId="6C299469" w14:textId="77777777" w:rsidR="006B158B" w:rsidRPr="001E43D5" w:rsidRDefault="006B158B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</w:p>
    <w:p w14:paraId="122F66CD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  <w:b/>
        </w:rPr>
        <w:t>Influences on Economic Life of Sign use</w:t>
      </w:r>
    </w:p>
    <w:p w14:paraId="3F877441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Will future use of larger parcel require the physical area of the sign?</w:t>
      </w:r>
    </w:p>
    <w:p w14:paraId="4A83BAC7" w14:textId="41C94E3E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If yes, explain _____________________________________________________________________________________</w:t>
      </w:r>
    </w:p>
    <w:p w14:paraId="3AA143FA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Can sign visibility be impaired by construction on another ownership?</w:t>
      </w:r>
    </w:p>
    <w:p w14:paraId="57B9A5EF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Probability ________________________________________________________________________________________</w:t>
      </w:r>
    </w:p>
    <w:p w14:paraId="081FB30B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Does sign adversely affect performance (potential) of dominant use?</w:t>
      </w:r>
    </w:p>
    <w:p w14:paraId="43247215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How?</w:t>
      </w:r>
    </w:p>
    <w:p w14:paraId="6839553C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Do existing zoning ordinances permit sign?</w:t>
      </w:r>
    </w:p>
    <w:p w14:paraId="7A87D52E" w14:textId="32B7B83E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If not, how long can non-</w:t>
      </w:r>
      <w:r w:rsidR="001E43D5" w:rsidRPr="001E43D5">
        <w:rPr>
          <w:rFonts w:ascii="Century Gothic" w:hAnsi="Century Gothic"/>
        </w:rPr>
        <w:t>conforming</w:t>
      </w:r>
      <w:r w:rsidRPr="001E43D5">
        <w:rPr>
          <w:rFonts w:ascii="Century Gothic" w:hAnsi="Century Gothic"/>
        </w:rPr>
        <w:t xml:space="preserve"> use be continued?</w:t>
      </w:r>
    </w:p>
    <w:p w14:paraId="480A459D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If permitted until structure changes, when is this probable?</w:t>
      </w:r>
    </w:p>
    <w:p w14:paraId="4D1D7445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What zoning changes are contemplated and when?</w:t>
      </w:r>
    </w:p>
    <w:p w14:paraId="7E026BE8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Will H. &amp; B. U. of larger parcel change in foreseeable future?</w:t>
      </w:r>
    </w:p>
    <w:p w14:paraId="3DF29240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Will the sign(s) remain compatible to new use?</w:t>
      </w:r>
    </w:p>
    <w:p w14:paraId="1DE17B8A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Are traffic diversions away from this site contemplated and when?</w:t>
      </w:r>
    </w:p>
    <w:p w14:paraId="6E4D3240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Can the outdoor ad firm easily replace this site?</w:t>
      </w:r>
    </w:p>
    <w:p w14:paraId="228DA847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Why?</w:t>
      </w:r>
    </w:p>
    <w:p w14:paraId="2F7D7C58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Estimated recapture period for sign use is ____ years; recapture rate is ________.</w:t>
      </w:r>
    </w:p>
    <w:p w14:paraId="7C17F98E" w14:textId="77777777" w:rsidR="006B158B" w:rsidRPr="001E43D5" w:rsidRDefault="006B158B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</w:p>
    <w:p w14:paraId="3ECDC8A1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  <w:b/>
        </w:rPr>
        <w:t>Valuation</w:t>
      </w:r>
    </w:p>
    <w:p w14:paraId="77968EB1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Estimated market value of land of larger parcel:  ____ @ $______ = $</w:t>
      </w:r>
    </w:p>
    <w:p w14:paraId="65ED2412" w14:textId="1552FB8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Area used by sign(s) ______________________________________________________________________________</w:t>
      </w:r>
    </w:p>
    <w:p w14:paraId="558DA579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19a</w:t>
      </w:r>
      <w:r w:rsidRPr="001E43D5">
        <w:rPr>
          <w:rFonts w:ascii="Century Gothic" w:hAnsi="Century Gothic"/>
        </w:rPr>
        <w:tab/>
        <w:t>Value of sign area as part of larger parcel:</w:t>
      </w:r>
      <w:r w:rsidRPr="001E43D5">
        <w:rPr>
          <w:rFonts w:ascii="Century Gothic" w:hAnsi="Century Gothic"/>
        </w:rPr>
        <w:tab/>
        <w:t>$ ________________</w:t>
      </w:r>
    </w:p>
    <w:p w14:paraId="3611F21E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Rental value of larger parcel (incl. signs):</w:t>
      </w:r>
      <w:r w:rsidRPr="001E43D5">
        <w:rPr>
          <w:rFonts w:ascii="Century Gothic" w:hAnsi="Century Gothic"/>
        </w:rPr>
        <w:tab/>
      </w:r>
      <w:r w:rsidR="006E2D6F" w:rsidRPr="001E43D5">
        <w:rPr>
          <w:rFonts w:ascii="Century Gothic" w:hAnsi="Century Gothic"/>
        </w:rPr>
        <w:t xml:space="preserve">           </w:t>
      </w:r>
      <w:r w:rsidRPr="001E43D5">
        <w:rPr>
          <w:rFonts w:ascii="Century Gothic" w:hAnsi="Century Gothic"/>
        </w:rPr>
        <w:t>$ ________________</w:t>
      </w:r>
    </w:p>
    <w:p w14:paraId="69823699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Est. expenses as % of gross _______%</w:t>
      </w:r>
    </w:p>
    <w:p w14:paraId="43757348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Percent of income from sign _______% of gross ________% of net</w:t>
      </w:r>
    </w:p>
    <w:p w14:paraId="0BD479FC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Rent loss to dominant use due to presence of sign:  $ _____________</w:t>
      </w:r>
    </w:p>
    <w:p w14:paraId="71587071" w14:textId="77777777" w:rsidR="006B158B" w:rsidRPr="001E43D5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</w:p>
    <w:p w14:paraId="1F67D34F" w14:textId="77777777" w:rsidR="00C74D89" w:rsidRDefault="00C74D89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G Times (WN)" w:hAnsi="CG Times (WN)"/>
        </w:rPr>
        <w:sectPr w:rsidR="00C74D89">
          <w:headerReference w:type="default" r:id="rId7"/>
          <w:footerReference w:type="default" r:id="rId8"/>
          <w:pgSz w:w="12240" w:h="15840"/>
          <w:pgMar w:top="720" w:right="720" w:bottom="245" w:left="1080" w:header="720" w:footer="720" w:gutter="0"/>
          <w:cols w:space="720"/>
        </w:sectPr>
      </w:pPr>
    </w:p>
    <w:p w14:paraId="6B61155E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 xml:space="preserve">Overall return required to market larger </w:t>
      </w:r>
      <w:proofErr w:type="gramStart"/>
      <w:r w:rsidRPr="001E43D5">
        <w:rPr>
          <w:rFonts w:ascii="Century Gothic" w:hAnsi="Century Gothic"/>
        </w:rPr>
        <w:t>parcel __</w:t>
      </w:r>
      <w:proofErr w:type="gramEnd"/>
      <w:r w:rsidRPr="001E43D5">
        <w:rPr>
          <w:rFonts w:ascii="Century Gothic" w:hAnsi="Century Gothic"/>
        </w:rPr>
        <w:t>______%</w:t>
      </w:r>
    </w:p>
    <w:p w14:paraId="067D987C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ab/>
        <w:t>Estimated net return to market larger parcel _________%</w:t>
      </w:r>
    </w:p>
    <w:p w14:paraId="1B4F7EBA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Sign rent less reduction in dominant use rent is $_____________(net sign rent)</w:t>
      </w:r>
    </w:p>
    <w:p w14:paraId="53BD6974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Capitalized value of net sign rent at larger parcel capitalization rate plus recapture is $______________</w:t>
      </w:r>
    </w:p>
    <w:p w14:paraId="248376B6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If sign uses a definite land area, contribution is (line 25 less 19a)  $_________</w:t>
      </w:r>
    </w:p>
    <w:p w14:paraId="626DE959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The contribution of the sign rental is ____ Nominal  ____ Marginal  ____ Substantial</w:t>
      </w:r>
    </w:p>
    <w:p w14:paraId="2D9DF53E" w14:textId="77777777" w:rsidR="006B158B" w:rsidRPr="001E43D5" w:rsidRDefault="00D771B5" w:rsidP="009E606B">
      <w:pPr>
        <w:pStyle w:val="ListParagraph"/>
        <w:numPr>
          <w:ilvl w:val="0"/>
          <w:numId w:val="3"/>
        </w:numPr>
        <w:tabs>
          <w:tab w:val="left" w:pos="540"/>
          <w:tab w:val="center" w:pos="5112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Final estimate of market value contribution from signs is $______________</w:t>
      </w:r>
    </w:p>
    <w:p w14:paraId="1FD6134F" w14:textId="77777777" w:rsidR="006B158B" w:rsidRPr="001E43D5" w:rsidRDefault="00D771B5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  <w:r w:rsidRPr="001E43D5">
        <w:rPr>
          <w:rFonts w:ascii="Century Gothic" w:hAnsi="Century Gothic"/>
        </w:rPr>
        <w:t>Place any necessary answer explanation below or on a separate sheet with reference to the line number.</w:t>
      </w:r>
    </w:p>
    <w:p w14:paraId="72AF719F" w14:textId="77777777" w:rsidR="006B158B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G Times (WN)" w:hAnsi="CG Times (WN)"/>
        </w:rPr>
        <w:sectPr w:rsidR="006B158B">
          <w:headerReference w:type="default" r:id="rId9"/>
          <w:pgSz w:w="12240" w:h="15840"/>
          <w:pgMar w:top="720" w:right="720" w:bottom="245" w:left="1080" w:header="720" w:footer="720" w:gutter="0"/>
          <w:cols w:space="720"/>
        </w:sectPr>
      </w:pPr>
    </w:p>
    <w:p w14:paraId="330D4D6F" w14:textId="77777777" w:rsidR="006B158B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G Times (WN)" w:hAnsi="CG Times (WN)"/>
        </w:rPr>
      </w:pPr>
    </w:p>
    <w:p w14:paraId="0FA80E1B" w14:textId="77777777" w:rsidR="006B158B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G Times (WN)" w:hAnsi="CG Times (WN)"/>
        </w:rPr>
      </w:pPr>
    </w:p>
    <w:p w14:paraId="3D31DCA1" w14:textId="77777777" w:rsidR="006B158B" w:rsidRPr="008D72DA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</w:p>
    <w:p w14:paraId="3CE9D685" w14:textId="77777777" w:rsidR="006B158B" w:rsidRPr="008D72DA" w:rsidRDefault="00D771B5" w:rsidP="008F1736">
      <w:pPr>
        <w:pStyle w:val="Heading1"/>
        <w:rPr>
          <w:rFonts w:ascii="Century Gothic" w:hAnsi="Century Gothic"/>
        </w:rPr>
      </w:pPr>
      <w:r w:rsidRPr="008D72DA">
        <w:rPr>
          <w:rFonts w:ascii="Century Gothic" w:hAnsi="Century Gothic"/>
        </w:rPr>
        <w:t>Comparable Sign Board Site Rental Adjustment Chart</w:t>
      </w:r>
    </w:p>
    <w:p w14:paraId="71D77179" w14:textId="77777777" w:rsidR="006B158B" w:rsidRPr="008D72DA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entury Gothic" w:hAnsi="Century Gothic"/>
        </w:rPr>
      </w:pPr>
    </w:p>
    <w:tbl>
      <w:tblPr>
        <w:tblW w:w="14668" w:type="dxa"/>
        <w:tblInd w:w="378" w:type="dxa"/>
        <w:tblLayout w:type="fixed"/>
        <w:tblLook w:val="0000" w:firstRow="0" w:lastRow="0" w:firstColumn="0" w:lastColumn="0" w:noHBand="0" w:noVBand="0"/>
      </w:tblPr>
      <w:tblGrid>
        <w:gridCol w:w="3888"/>
        <w:gridCol w:w="1078"/>
        <w:gridCol w:w="1078"/>
        <w:gridCol w:w="1078"/>
        <w:gridCol w:w="1078"/>
        <w:gridCol w:w="1078"/>
        <w:gridCol w:w="1078"/>
        <w:gridCol w:w="1033"/>
        <w:gridCol w:w="1123"/>
        <w:gridCol w:w="1078"/>
        <w:gridCol w:w="1078"/>
      </w:tblGrid>
      <w:tr w:rsidR="006B158B" w:rsidRPr="008D72DA" w14:paraId="57D67676" w14:textId="77777777" w:rsidTr="008D72DA">
        <w:tc>
          <w:tcPr>
            <w:tcW w:w="3888" w:type="dxa"/>
            <w:tcBorders>
              <w:top w:val="double" w:sz="6" w:space="0" w:color="auto"/>
              <w:left w:val="double" w:sz="6" w:space="0" w:color="auto"/>
            </w:tcBorders>
          </w:tcPr>
          <w:p w14:paraId="712921E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5206409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top w:val="double" w:sz="6" w:space="0" w:color="auto"/>
              <w:left w:val="nil"/>
            </w:tcBorders>
          </w:tcPr>
          <w:p w14:paraId="54E9623C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  <w:i/>
              </w:rPr>
            </w:pPr>
          </w:p>
        </w:tc>
        <w:tc>
          <w:tcPr>
            <w:tcW w:w="7546" w:type="dxa"/>
            <w:gridSpan w:val="7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6A6F2A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Ratings Compared to Subject</w:t>
            </w:r>
          </w:p>
        </w:tc>
        <w:tc>
          <w:tcPr>
            <w:tcW w:w="1078" w:type="dxa"/>
            <w:tcBorders>
              <w:top w:val="double" w:sz="6" w:space="0" w:color="auto"/>
              <w:left w:val="nil"/>
              <w:right w:val="double" w:sz="6" w:space="0" w:color="auto"/>
            </w:tcBorders>
          </w:tcPr>
          <w:p w14:paraId="4637702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  <w:i/>
              </w:rPr>
            </w:pPr>
          </w:p>
        </w:tc>
      </w:tr>
      <w:tr w:rsidR="006B158B" w14:paraId="51A84D3D" w14:textId="77777777" w:rsidTr="008D72DA">
        <w:tc>
          <w:tcPr>
            <w:tcW w:w="3888" w:type="dxa"/>
            <w:tcBorders>
              <w:left w:val="double" w:sz="6" w:space="0" w:color="auto"/>
            </w:tcBorders>
          </w:tcPr>
          <w:p w14:paraId="598B7517" w14:textId="77777777" w:rsidR="006B158B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G Times (WN)" w:hAnsi="CG Times (WN)"/>
                <w:i/>
              </w:rPr>
            </w:pP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5617E69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nil"/>
            </w:tcBorders>
          </w:tcPr>
          <w:p w14:paraId="6DF63CFE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1A8ECC12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Effect.</w:t>
            </w:r>
          </w:p>
        </w:tc>
        <w:tc>
          <w:tcPr>
            <w:tcW w:w="1078" w:type="dxa"/>
            <w:tcBorders>
              <w:left w:val="nil"/>
            </w:tcBorders>
          </w:tcPr>
          <w:p w14:paraId="73378250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338F249C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nil"/>
            </w:tcBorders>
          </w:tcPr>
          <w:p w14:paraId="157C3DB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33" w:type="dxa"/>
            <w:tcBorders>
              <w:left w:val="single" w:sz="6" w:space="0" w:color="auto"/>
              <w:right w:val="single" w:sz="6" w:space="0" w:color="auto"/>
            </w:tcBorders>
          </w:tcPr>
          <w:p w14:paraId="5A58E63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123" w:type="dxa"/>
            <w:tcBorders>
              <w:left w:val="nil"/>
            </w:tcBorders>
          </w:tcPr>
          <w:p w14:paraId="1F854139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Ease of</w:t>
            </w: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5623EEBD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nil"/>
              <w:right w:val="double" w:sz="6" w:space="0" w:color="auto"/>
            </w:tcBorders>
          </w:tcPr>
          <w:p w14:paraId="3B8AA9FE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Overall</w:t>
            </w:r>
          </w:p>
        </w:tc>
      </w:tr>
      <w:tr w:rsidR="006B158B" w14:paraId="30FA7638" w14:textId="77777777" w:rsidTr="008D72DA">
        <w:tc>
          <w:tcPr>
            <w:tcW w:w="3888" w:type="dxa"/>
            <w:tcBorders>
              <w:left w:val="double" w:sz="6" w:space="0" w:color="auto"/>
            </w:tcBorders>
          </w:tcPr>
          <w:p w14:paraId="40A80071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0825BC61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Annual</w:t>
            </w:r>
          </w:p>
        </w:tc>
        <w:tc>
          <w:tcPr>
            <w:tcW w:w="1078" w:type="dxa"/>
            <w:tcBorders>
              <w:left w:val="nil"/>
            </w:tcBorders>
          </w:tcPr>
          <w:p w14:paraId="2AB89A19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Size</w:t>
            </w: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06FC8827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8D72DA">
              <w:rPr>
                <w:rFonts w:ascii="Century Gothic" w:hAnsi="Century Gothic"/>
                <w:i/>
              </w:rPr>
              <w:t>Circu</w:t>
            </w:r>
            <w:proofErr w:type="spellEnd"/>
            <w:r w:rsidRPr="008D72DA">
              <w:rPr>
                <w:rFonts w:ascii="Century Gothic" w:hAnsi="Century Gothic"/>
                <w:i/>
              </w:rPr>
              <w:t>-</w:t>
            </w:r>
          </w:p>
        </w:tc>
        <w:tc>
          <w:tcPr>
            <w:tcW w:w="1078" w:type="dxa"/>
            <w:tcBorders>
              <w:left w:val="nil"/>
            </w:tcBorders>
          </w:tcPr>
          <w:p w14:paraId="20FFF63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16948E38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Posi-</w:t>
            </w:r>
          </w:p>
        </w:tc>
        <w:tc>
          <w:tcPr>
            <w:tcW w:w="1078" w:type="dxa"/>
            <w:tcBorders>
              <w:left w:val="nil"/>
            </w:tcBorders>
          </w:tcPr>
          <w:p w14:paraId="5C20BAB5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Block-</w:t>
            </w:r>
          </w:p>
        </w:tc>
        <w:tc>
          <w:tcPr>
            <w:tcW w:w="1033" w:type="dxa"/>
            <w:tcBorders>
              <w:left w:val="single" w:sz="6" w:space="0" w:color="auto"/>
              <w:right w:val="single" w:sz="6" w:space="0" w:color="auto"/>
            </w:tcBorders>
          </w:tcPr>
          <w:p w14:paraId="6EA78CB7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Constr.</w:t>
            </w:r>
          </w:p>
        </w:tc>
        <w:tc>
          <w:tcPr>
            <w:tcW w:w="1123" w:type="dxa"/>
            <w:tcBorders>
              <w:left w:val="nil"/>
            </w:tcBorders>
          </w:tcPr>
          <w:p w14:paraId="2CCE35F4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Replace-</w:t>
            </w: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7DF893A6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8D72DA">
              <w:rPr>
                <w:rFonts w:ascii="Century Gothic" w:hAnsi="Century Gothic"/>
                <w:i/>
              </w:rPr>
              <w:t>Rerout</w:t>
            </w:r>
            <w:proofErr w:type="spellEnd"/>
            <w:r w:rsidRPr="008D72DA">
              <w:rPr>
                <w:rFonts w:ascii="Century Gothic" w:hAnsi="Century Gothic"/>
                <w:i/>
              </w:rPr>
              <w:t>-</w:t>
            </w:r>
          </w:p>
        </w:tc>
        <w:tc>
          <w:tcPr>
            <w:tcW w:w="1078" w:type="dxa"/>
            <w:tcBorders>
              <w:left w:val="nil"/>
              <w:right w:val="double" w:sz="6" w:space="0" w:color="auto"/>
            </w:tcBorders>
          </w:tcPr>
          <w:p w14:paraId="4445487B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Relation-</w:t>
            </w:r>
          </w:p>
        </w:tc>
      </w:tr>
      <w:tr w:rsidR="006B158B" w14:paraId="635B7CC1" w14:textId="77777777" w:rsidTr="008D72DA">
        <w:tc>
          <w:tcPr>
            <w:tcW w:w="3888" w:type="dxa"/>
            <w:tcBorders>
              <w:left w:val="double" w:sz="6" w:space="0" w:color="auto"/>
            </w:tcBorders>
          </w:tcPr>
          <w:p w14:paraId="13960C87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Location</w:t>
            </w: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7E6B43C6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Rent</w:t>
            </w:r>
          </w:p>
        </w:tc>
        <w:tc>
          <w:tcPr>
            <w:tcW w:w="1078" w:type="dxa"/>
            <w:tcBorders>
              <w:left w:val="nil"/>
            </w:tcBorders>
          </w:tcPr>
          <w:p w14:paraId="7413EDA0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Sign</w:t>
            </w: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3B900624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8D72DA">
              <w:rPr>
                <w:rFonts w:ascii="Century Gothic" w:hAnsi="Century Gothic"/>
                <w:i/>
              </w:rPr>
              <w:t>lation</w:t>
            </w:r>
            <w:proofErr w:type="spellEnd"/>
          </w:p>
        </w:tc>
        <w:tc>
          <w:tcPr>
            <w:tcW w:w="1078" w:type="dxa"/>
            <w:tcBorders>
              <w:left w:val="nil"/>
            </w:tcBorders>
          </w:tcPr>
          <w:p w14:paraId="1F486607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Quality</w:t>
            </w:r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377ED0F1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8D72DA">
              <w:rPr>
                <w:rFonts w:ascii="Century Gothic" w:hAnsi="Century Gothic"/>
                <w:i/>
              </w:rPr>
              <w:t>tion</w:t>
            </w:r>
            <w:proofErr w:type="spellEnd"/>
          </w:p>
        </w:tc>
        <w:tc>
          <w:tcPr>
            <w:tcW w:w="1078" w:type="dxa"/>
            <w:tcBorders>
              <w:left w:val="nil"/>
            </w:tcBorders>
          </w:tcPr>
          <w:p w14:paraId="17228273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age</w:t>
            </w:r>
          </w:p>
        </w:tc>
        <w:tc>
          <w:tcPr>
            <w:tcW w:w="1033" w:type="dxa"/>
            <w:tcBorders>
              <w:left w:val="single" w:sz="6" w:space="0" w:color="auto"/>
              <w:right w:val="single" w:sz="6" w:space="0" w:color="auto"/>
            </w:tcBorders>
          </w:tcPr>
          <w:p w14:paraId="21F3218A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Cost</w:t>
            </w:r>
          </w:p>
        </w:tc>
        <w:tc>
          <w:tcPr>
            <w:tcW w:w="1123" w:type="dxa"/>
            <w:tcBorders>
              <w:left w:val="nil"/>
            </w:tcBorders>
          </w:tcPr>
          <w:p w14:paraId="075A619C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8D72DA">
              <w:rPr>
                <w:rFonts w:ascii="Century Gothic" w:hAnsi="Century Gothic"/>
                <w:i/>
              </w:rPr>
              <w:t>ment</w:t>
            </w:r>
            <w:proofErr w:type="spellEnd"/>
          </w:p>
        </w:tc>
        <w:tc>
          <w:tcPr>
            <w:tcW w:w="1078" w:type="dxa"/>
            <w:tcBorders>
              <w:left w:val="single" w:sz="6" w:space="0" w:color="auto"/>
              <w:right w:val="single" w:sz="6" w:space="0" w:color="auto"/>
            </w:tcBorders>
          </w:tcPr>
          <w:p w14:paraId="315F532C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proofErr w:type="spellStart"/>
            <w:r w:rsidRPr="008D72DA">
              <w:rPr>
                <w:rFonts w:ascii="Century Gothic" w:hAnsi="Century Gothic"/>
                <w:i/>
              </w:rPr>
              <w:t>ing</w:t>
            </w:r>
            <w:proofErr w:type="spellEnd"/>
            <w:r w:rsidRPr="008D72DA">
              <w:rPr>
                <w:rFonts w:ascii="Century Gothic" w:hAnsi="Century Gothic"/>
                <w:i/>
              </w:rPr>
              <w:t xml:space="preserve"> Risk</w:t>
            </w:r>
          </w:p>
        </w:tc>
        <w:tc>
          <w:tcPr>
            <w:tcW w:w="1078" w:type="dxa"/>
            <w:tcBorders>
              <w:left w:val="nil"/>
              <w:right w:val="double" w:sz="6" w:space="0" w:color="auto"/>
            </w:tcBorders>
          </w:tcPr>
          <w:p w14:paraId="31068CFC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after="60"/>
              <w:jc w:val="center"/>
              <w:rPr>
                <w:rFonts w:ascii="Century Gothic" w:hAnsi="Century Gothic"/>
                <w:i/>
              </w:rPr>
            </w:pPr>
            <w:r w:rsidRPr="008D72DA">
              <w:rPr>
                <w:rFonts w:ascii="Century Gothic" w:hAnsi="Century Gothic"/>
                <w:i/>
              </w:rPr>
              <w:t>ship</w:t>
            </w:r>
          </w:p>
        </w:tc>
      </w:tr>
      <w:tr w:rsidR="006B158B" w14:paraId="145A0F56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7CDF6D1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SUBJECT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828FA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F0BAA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F1920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73CC7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7730DE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A8D5C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2E050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381BD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4D8D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AD0B91A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20CBBB49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E0B1781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1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191B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02239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DD181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DB11C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72B2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E97C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21CB1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91FD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C8AB2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D5A6B1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60DC4060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2DC9624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2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CCE1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8997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7B19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3F87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A208E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3BED6C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FEC81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F0C10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2A94F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DA1BCF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6D6792DD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C9E967C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3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01DA9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EDE1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B28BE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6DBC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9A06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6B8416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6F7D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F3CB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880B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5CE10C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08B45B6C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397A14EF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4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81D6FD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16A4C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7BCE7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16B4D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4B4E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C2A07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525E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C2D8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DBF580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0661EB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6090ADB2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A240006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5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21AC17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D3B3E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A8FAE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AD8DC3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24591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AACE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4738AA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58E13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8513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390441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30A7E014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9647E3A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6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B348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A5D5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B5442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C1B4E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E04313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9EB2C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FC476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0B5A9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60995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14A764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  <w:tr w:rsidR="006B158B" w14:paraId="25C7D354" w14:textId="77777777" w:rsidTr="008D72DA">
        <w:tc>
          <w:tcPr>
            <w:tcW w:w="3888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334C1CC8" w14:textId="77777777" w:rsidR="006B158B" w:rsidRPr="008D72DA" w:rsidRDefault="00D771B5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  <w:r w:rsidRPr="008D72DA">
              <w:rPr>
                <w:rFonts w:ascii="Century Gothic" w:hAnsi="Century Gothic"/>
              </w:rPr>
              <w:t>7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9F9035F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3102F767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59DA047B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1BEAC943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1937DC5E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F0DD180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33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202ADCB1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276126D4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551B5327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07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1451EB98" w14:textId="77777777" w:rsidR="006B158B" w:rsidRPr="008D72DA" w:rsidRDefault="006B158B">
            <w:pPr>
              <w:tabs>
                <w:tab w:val="left" w:pos="540"/>
                <w:tab w:val="left" w:pos="1800"/>
                <w:tab w:val="left" w:pos="3600"/>
                <w:tab w:val="left" w:pos="4500"/>
                <w:tab w:val="center" w:pos="5112"/>
                <w:tab w:val="left" w:pos="6120"/>
              </w:tabs>
              <w:suppressAutoHyphens/>
              <w:spacing w:before="60" w:after="60"/>
              <w:rPr>
                <w:rFonts w:ascii="Century Gothic" w:hAnsi="Century Gothic"/>
              </w:rPr>
            </w:pPr>
          </w:p>
        </w:tc>
      </w:tr>
    </w:tbl>
    <w:p w14:paraId="7E02FE53" w14:textId="77777777" w:rsidR="006B158B" w:rsidRDefault="006B158B">
      <w:pPr>
        <w:tabs>
          <w:tab w:val="left" w:pos="540"/>
          <w:tab w:val="left" w:pos="1800"/>
          <w:tab w:val="left" w:pos="3600"/>
          <w:tab w:val="left" w:pos="4500"/>
          <w:tab w:val="center" w:pos="5112"/>
          <w:tab w:val="left" w:pos="6120"/>
        </w:tabs>
        <w:suppressAutoHyphens/>
        <w:rPr>
          <w:rFonts w:ascii="CG Times (WN)" w:hAnsi="CG Times (WN)"/>
        </w:rPr>
      </w:pPr>
    </w:p>
    <w:sectPr w:rsidR="006B158B">
      <w:headerReference w:type="default" r:id="rId10"/>
      <w:pgSz w:w="15840" w:h="12240" w:orient="landscape" w:code="1"/>
      <w:pgMar w:top="1080" w:right="720" w:bottom="720" w:left="2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16C6B" w14:textId="77777777" w:rsidR="00F20129" w:rsidRDefault="00F20129">
      <w:r>
        <w:separator/>
      </w:r>
    </w:p>
  </w:endnote>
  <w:endnote w:type="continuationSeparator" w:id="0">
    <w:p w14:paraId="276CBC62" w14:textId="77777777" w:rsidR="00F20129" w:rsidRDefault="00F201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36305" w14:textId="77777777" w:rsidR="006B158B" w:rsidRDefault="006B158B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6EAD7" w14:textId="77777777" w:rsidR="00F20129" w:rsidRDefault="00F20129">
      <w:r>
        <w:separator/>
      </w:r>
    </w:p>
  </w:footnote>
  <w:footnote w:type="continuationSeparator" w:id="0">
    <w:p w14:paraId="3A46FFBF" w14:textId="77777777" w:rsidR="00F20129" w:rsidRDefault="00F201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143947" w:rsidRPr="00143947" w14:paraId="38208D8F" w14:textId="77777777" w:rsidTr="00DD265D">
      <w:tc>
        <w:tcPr>
          <w:tcW w:w="6858" w:type="dxa"/>
        </w:tcPr>
        <w:p w14:paraId="2E9A5AFE" w14:textId="77777777" w:rsidR="00143947" w:rsidRPr="00143947" w:rsidRDefault="00143947" w:rsidP="00143947">
          <w:pPr>
            <w:rPr>
              <w:rFonts w:ascii="Century Gothic" w:hAnsi="Century Gothic"/>
              <w:sz w:val="16"/>
            </w:rPr>
          </w:pPr>
          <w:r w:rsidRPr="00143947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143947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143947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3798" w:type="dxa"/>
        </w:tcPr>
        <w:p w14:paraId="72A17C0A" w14:textId="77777777" w:rsidR="00143947" w:rsidRPr="00143947" w:rsidRDefault="00143947" w:rsidP="00143947">
          <w:pPr>
            <w:tabs>
              <w:tab w:val="left" w:pos="1602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  <w:t>EXHIBIT</w:t>
          </w:r>
        </w:p>
      </w:tc>
    </w:tr>
    <w:tr w:rsidR="00143947" w:rsidRPr="00143947" w14:paraId="4DD92F39" w14:textId="77777777" w:rsidTr="00143947">
      <w:tc>
        <w:tcPr>
          <w:tcW w:w="6858" w:type="dxa"/>
        </w:tcPr>
        <w:p w14:paraId="53E37F97" w14:textId="77777777" w:rsidR="00143947" w:rsidRPr="00143947" w:rsidRDefault="00143947" w:rsidP="00143947">
          <w:pPr>
            <w:rPr>
              <w:rFonts w:ascii="Century Gothic" w:hAnsi="Century Gothic"/>
              <w:sz w:val="16"/>
            </w:rPr>
          </w:pPr>
          <w:r w:rsidRPr="00143947">
            <w:rPr>
              <w:rFonts w:ascii="Century Gothic" w:hAnsi="Century Gothic"/>
              <w:b/>
              <w:sz w:val="24"/>
            </w:rPr>
            <w:t>APPRAISAL OF OUTDOOR ADVERTISING SITE VALUE</w:t>
          </w:r>
        </w:p>
      </w:tc>
      <w:tc>
        <w:tcPr>
          <w:tcW w:w="3798" w:type="dxa"/>
        </w:tcPr>
        <w:p w14:paraId="59A2991F" w14:textId="0117B4C1" w:rsidR="00143947" w:rsidRPr="00143947" w:rsidRDefault="00143947" w:rsidP="00143947">
          <w:pPr>
            <w:tabs>
              <w:tab w:val="left" w:pos="1602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143947">
            <w:rPr>
              <w:rFonts w:ascii="Century Gothic" w:hAnsi="Century Gothic"/>
            </w:rPr>
            <w:t>7-EX-10 (Rev. 8/95)</w:t>
          </w:r>
        </w:p>
      </w:tc>
    </w:tr>
    <w:tr w:rsidR="00143947" w:rsidRPr="00143947" w14:paraId="66765982" w14:textId="77777777" w:rsidTr="00143947">
      <w:tc>
        <w:tcPr>
          <w:tcW w:w="6858" w:type="dxa"/>
          <w:tcBorders>
            <w:bottom w:val="double" w:sz="4" w:space="0" w:color="auto"/>
          </w:tcBorders>
        </w:tcPr>
        <w:p w14:paraId="1FF58C4E" w14:textId="77777777" w:rsidR="00143947" w:rsidRPr="00143947" w:rsidRDefault="00143947" w:rsidP="00143947">
          <w:pPr>
            <w:rPr>
              <w:rFonts w:ascii="Century Gothic" w:hAnsi="Century Gothic"/>
              <w:sz w:val="16"/>
            </w:rPr>
          </w:pPr>
        </w:p>
      </w:tc>
      <w:tc>
        <w:tcPr>
          <w:tcW w:w="3798" w:type="dxa"/>
          <w:tcBorders>
            <w:bottom w:val="double" w:sz="4" w:space="0" w:color="auto"/>
          </w:tcBorders>
        </w:tcPr>
        <w:p w14:paraId="2A1443B6" w14:textId="77777777" w:rsidR="00143947" w:rsidRPr="00143947" w:rsidRDefault="00143947" w:rsidP="00143947">
          <w:pPr>
            <w:tabs>
              <w:tab w:val="left" w:pos="1602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  <w:t>Page 1 of 3</w:t>
          </w:r>
        </w:p>
      </w:tc>
    </w:tr>
  </w:tbl>
  <w:p w14:paraId="6B4299B1" w14:textId="77777777" w:rsidR="00143947" w:rsidRDefault="00143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C74D89" w:rsidRPr="00143947" w14:paraId="55BD11EB" w14:textId="77777777" w:rsidTr="00DD265D">
      <w:tc>
        <w:tcPr>
          <w:tcW w:w="6858" w:type="dxa"/>
        </w:tcPr>
        <w:p w14:paraId="3CFFA50C" w14:textId="72A83C2B" w:rsidR="00C74D89" w:rsidRPr="00143947" w:rsidRDefault="00C74D89" w:rsidP="00143947">
          <w:pPr>
            <w:rPr>
              <w:rFonts w:ascii="Century Gothic" w:hAnsi="Century Gothic"/>
              <w:sz w:val="16"/>
            </w:rPr>
          </w:pPr>
        </w:p>
      </w:tc>
      <w:tc>
        <w:tcPr>
          <w:tcW w:w="3798" w:type="dxa"/>
        </w:tcPr>
        <w:p w14:paraId="366B843E" w14:textId="77777777" w:rsidR="00C74D89" w:rsidRPr="00143947" w:rsidRDefault="00C74D89" w:rsidP="00143947">
          <w:pPr>
            <w:tabs>
              <w:tab w:val="left" w:pos="1602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  <w:t>EXHIBIT</w:t>
          </w:r>
        </w:p>
      </w:tc>
    </w:tr>
    <w:tr w:rsidR="00C74D89" w:rsidRPr="00143947" w14:paraId="12EB6BFB" w14:textId="77777777" w:rsidTr="00143947">
      <w:tc>
        <w:tcPr>
          <w:tcW w:w="6858" w:type="dxa"/>
        </w:tcPr>
        <w:p w14:paraId="51654494" w14:textId="6E0E8470" w:rsidR="00C74D89" w:rsidRPr="00143947" w:rsidRDefault="00C74D89" w:rsidP="00143947">
          <w:pPr>
            <w:rPr>
              <w:rFonts w:ascii="Century Gothic" w:hAnsi="Century Gothic"/>
              <w:sz w:val="16"/>
            </w:rPr>
          </w:pPr>
          <w:r w:rsidRPr="00143947">
            <w:rPr>
              <w:rFonts w:ascii="Century Gothic" w:hAnsi="Century Gothic"/>
              <w:b/>
              <w:sz w:val="24"/>
            </w:rPr>
            <w:t>APPRAISAL OF OUTDOOR ADVERTISING SITE VALUE</w:t>
          </w:r>
          <w:r>
            <w:rPr>
              <w:rFonts w:ascii="Century Gothic" w:hAnsi="Century Gothic"/>
              <w:b/>
              <w:sz w:val="24"/>
            </w:rPr>
            <w:t xml:space="preserve"> (Cont.)</w:t>
          </w:r>
        </w:p>
      </w:tc>
      <w:tc>
        <w:tcPr>
          <w:tcW w:w="3798" w:type="dxa"/>
        </w:tcPr>
        <w:p w14:paraId="3504C44C" w14:textId="77777777" w:rsidR="00C74D89" w:rsidRPr="00143947" w:rsidRDefault="00C74D89" w:rsidP="00143947">
          <w:pPr>
            <w:tabs>
              <w:tab w:val="left" w:pos="1602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143947">
            <w:rPr>
              <w:rFonts w:ascii="Century Gothic" w:hAnsi="Century Gothic"/>
            </w:rPr>
            <w:t>7-EX-10 (Rev. 8/95)</w:t>
          </w:r>
        </w:p>
      </w:tc>
    </w:tr>
    <w:tr w:rsidR="00C74D89" w:rsidRPr="00143947" w14:paraId="1A6E6C0C" w14:textId="77777777" w:rsidTr="00143947">
      <w:tc>
        <w:tcPr>
          <w:tcW w:w="6858" w:type="dxa"/>
          <w:tcBorders>
            <w:bottom w:val="double" w:sz="4" w:space="0" w:color="auto"/>
          </w:tcBorders>
        </w:tcPr>
        <w:p w14:paraId="6C9A43E3" w14:textId="77777777" w:rsidR="00C74D89" w:rsidRPr="00143947" w:rsidRDefault="00C74D89" w:rsidP="00143947">
          <w:pPr>
            <w:rPr>
              <w:rFonts w:ascii="Century Gothic" w:hAnsi="Century Gothic"/>
              <w:sz w:val="16"/>
            </w:rPr>
          </w:pPr>
        </w:p>
      </w:tc>
      <w:tc>
        <w:tcPr>
          <w:tcW w:w="3798" w:type="dxa"/>
          <w:tcBorders>
            <w:bottom w:val="double" w:sz="4" w:space="0" w:color="auto"/>
          </w:tcBorders>
        </w:tcPr>
        <w:p w14:paraId="752B5525" w14:textId="68963DDE" w:rsidR="00C74D89" w:rsidRPr="00143947" w:rsidRDefault="00C74D89" w:rsidP="00143947">
          <w:pPr>
            <w:tabs>
              <w:tab w:val="left" w:pos="1602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  <w:t xml:space="preserve">Page </w:t>
          </w:r>
          <w:r w:rsidRPr="00C74D89">
            <w:rPr>
              <w:rFonts w:ascii="Century Gothic" w:hAnsi="Century Gothic"/>
            </w:rPr>
            <w:fldChar w:fldCharType="begin"/>
          </w:r>
          <w:r w:rsidRPr="00C74D89">
            <w:rPr>
              <w:rFonts w:ascii="Century Gothic" w:hAnsi="Century Gothic"/>
            </w:rPr>
            <w:instrText xml:space="preserve"> PAGE   \* MERGEFORMAT </w:instrText>
          </w:r>
          <w:r w:rsidRPr="00C74D89">
            <w:rPr>
              <w:rFonts w:ascii="Century Gothic" w:hAnsi="Century Gothic"/>
            </w:rPr>
            <w:fldChar w:fldCharType="separate"/>
          </w:r>
          <w:r w:rsidRPr="00C74D89">
            <w:rPr>
              <w:rFonts w:ascii="Century Gothic" w:hAnsi="Century Gothic"/>
              <w:noProof/>
            </w:rPr>
            <w:t>1</w:t>
          </w:r>
          <w:r w:rsidRPr="00C74D89">
            <w:rPr>
              <w:rFonts w:ascii="Century Gothic" w:hAnsi="Century Gothic"/>
              <w:noProof/>
            </w:rPr>
            <w:fldChar w:fldCharType="end"/>
          </w:r>
          <w:r w:rsidRPr="00143947">
            <w:rPr>
              <w:rFonts w:ascii="Century Gothic" w:hAnsi="Century Gothic"/>
            </w:rPr>
            <w:t xml:space="preserve"> of 3</w:t>
          </w:r>
        </w:p>
      </w:tc>
    </w:tr>
  </w:tbl>
  <w:p w14:paraId="1933C8BA" w14:textId="77777777" w:rsidR="00C74D89" w:rsidRDefault="00C74D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120" w:type="dxa"/>
      <w:tblLayout w:type="fixed"/>
      <w:tblLook w:val="0000" w:firstRow="0" w:lastRow="0" w:firstColumn="0" w:lastColumn="0" w:noHBand="0" w:noVBand="0"/>
    </w:tblPr>
    <w:tblGrid>
      <w:gridCol w:w="9691"/>
      <w:gridCol w:w="5429"/>
    </w:tblGrid>
    <w:tr w:rsidR="00C74D89" w:rsidRPr="00143947" w14:paraId="467BA071" w14:textId="77777777" w:rsidTr="00C74D89">
      <w:trPr>
        <w:trHeight w:val="280"/>
      </w:trPr>
      <w:tc>
        <w:tcPr>
          <w:tcW w:w="9691" w:type="dxa"/>
        </w:tcPr>
        <w:p w14:paraId="56E58FE0" w14:textId="77777777" w:rsidR="00C74D89" w:rsidRPr="00143947" w:rsidRDefault="00C74D89" w:rsidP="00143947">
          <w:pPr>
            <w:rPr>
              <w:rFonts w:ascii="Century Gothic" w:hAnsi="Century Gothic"/>
              <w:sz w:val="16"/>
            </w:rPr>
          </w:pPr>
        </w:p>
      </w:tc>
      <w:tc>
        <w:tcPr>
          <w:tcW w:w="5429" w:type="dxa"/>
        </w:tcPr>
        <w:p w14:paraId="3FCD6A81" w14:textId="77777777" w:rsidR="00C74D89" w:rsidRPr="00143947" w:rsidRDefault="00C74D89" w:rsidP="00C74D89">
          <w:pPr>
            <w:tabs>
              <w:tab w:val="left" w:pos="3345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  <w:t>EXHIBIT</w:t>
          </w:r>
        </w:p>
      </w:tc>
    </w:tr>
    <w:tr w:rsidR="00C74D89" w:rsidRPr="00143947" w14:paraId="2150531E" w14:textId="77777777" w:rsidTr="00C74D89">
      <w:trPr>
        <w:trHeight w:val="350"/>
      </w:trPr>
      <w:tc>
        <w:tcPr>
          <w:tcW w:w="9691" w:type="dxa"/>
        </w:tcPr>
        <w:p w14:paraId="0FC6F721" w14:textId="77777777" w:rsidR="00C74D89" w:rsidRPr="00143947" w:rsidRDefault="00C74D89" w:rsidP="00143947">
          <w:pPr>
            <w:rPr>
              <w:rFonts w:ascii="Century Gothic" w:hAnsi="Century Gothic"/>
              <w:sz w:val="16"/>
            </w:rPr>
          </w:pPr>
          <w:r w:rsidRPr="00143947">
            <w:rPr>
              <w:rFonts w:ascii="Century Gothic" w:hAnsi="Century Gothic"/>
              <w:b/>
              <w:sz w:val="24"/>
            </w:rPr>
            <w:t>APPRAISAL OF OUTDOOR ADVERTISING SITE VALUE</w:t>
          </w:r>
          <w:r>
            <w:rPr>
              <w:rFonts w:ascii="Century Gothic" w:hAnsi="Century Gothic"/>
              <w:b/>
              <w:sz w:val="24"/>
            </w:rPr>
            <w:t xml:space="preserve"> (Cont.)</w:t>
          </w:r>
        </w:p>
      </w:tc>
      <w:tc>
        <w:tcPr>
          <w:tcW w:w="5429" w:type="dxa"/>
        </w:tcPr>
        <w:p w14:paraId="5F036BED" w14:textId="77777777" w:rsidR="00C74D89" w:rsidRPr="00143947" w:rsidRDefault="00C74D89" w:rsidP="00C74D89">
          <w:pPr>
            <w:tabs>
              <w:tab w:val="left" w:pos="3345"/>
            </w:tabs>
            <w:ind w:right="-105"/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</w:r>
          <w:r>
            <w:rPr>
              <w:rFonts w:ascii="Century Gothic" w:hAnsi="Century Gothic"/>
            </w:rPr>
            <w:t>0</w:t>
          </w:r>
          <w:r w:rsidRPr="00143947">
            <w:rPr>
              <w:rFonts w:ascii="Century Gothic" w:hAnsi="Century Gothic"/>
            </w:rPr>
            <w:t>7-EX-10 (Rev. 8/95)</w:t>
          </w:r>
        </w:p>
      </w:tc>
    </w:tr>
    <w:tr w:rsidR="00C74D89" w:rsidRPr="00143947" w14:paraId="7666A84E" w14:textId="77777777" w:rsidTr="00C74D89">
      <w:trPr>
        <w:trHeight w:val="280"/>
      </w:trPr>
      <w:tc>
        <w:tcPr>
          <w:tcW w:w="9691" w:type="dxa"/>
          <w:tcBorders>
            <w:bottom w:val="double" w:sz="4" w:space="0" w:color="auto"/>
          </w:tcBorders>
        </w:tcPr>
        <w:p w14:paraId="21916E95" w14:textId="77777777" w:rsidR="00C74D89" w:rsidRPr="00143947" w:rsidRDefault="00C74D89" w:rsidP="00143947">
          <w:pPr>
            <w:rPr>
              <w:rFonts w:ascii="Century Gothic" w:hAnsi="Century Gothic"/>
              <w:sz w:val="16"/>
            </w:rPr>
          </w:pPr>
        </w:p>
      </w:tc>
      <w:tc>
        <w:tcPr>
          <w:tcW w:w="5429" w:type="dxa"/>
          <w:tcBorders>
            <w:bottom w:val="double" w:sz="4" w:space="0" w:color="auto"/>
          </w:tcBorders>
        </w:tcPr>
        <w:p w14:paraId="634C04F2" w14:textId="77777777" w:rsidR="00C74D89" w:rsidRPr="00143947" w:rsidRDefault="00C74D89" w:rsidP="00C74D89">
          <w:pPr>
            <w:tabs>
              <w:tab w:val="left" w:pos="3345"/>
            </w:tabs>
            <w:rPr>
              <w:rFonts w:ascii="Century Gothic" w:hAnsi="Century Gothic"/>
            </w:rPr>
          </w:pPr>
          <w:r w:rsidRPr="00143947">
            <w:rPr>
              <w:rFonts w:ascii="Century Gothic" w:hAnsi="Century Gothic"/>
            </w:rPr>
            <w:tab/>
            <w:t xml:space="preserve">Page </w:t>
          </w:r>
          <w:r w:rsidRPr="00C74D89">
            <w:rPr>
              <w:rFonts w:ascii="Century Gothic" w:hAnsi="Century Gothic"/>
            </w:rPr>
            <w:fldChar w:fldCharType="begin"/>
          </w:r>
          <w:r w:rsidRPr="00C74D89">
            <w:rPr>
              <w:rFonts w:ascii="Century Gothic" w:hAnsi="Century Gothic"/>
            </w:rPr>
            <w:instrText xml:space="preserve"> PAGE   \* MERGEFORMAT </w:instrText>
          </w:r>
          <w:r w:rsidRPr="00C74D89">
            <w:rPr>
              <w:rFonts w:ascii="Century Gothic" w:hAnsi="Century Gothic"/>
            </w:rPr>
            <w:fldChar w:fldCharType="separate"/>
          </w:r>
          <w:r w:rsidRPr="00C74D89">
            <w:rPr>
              <w:rFonts w:ascii="Century Gothic" w:hAnsi="Century Gothic"/>
              <w:noProof/>
            </w:rPr>
            <w:t>1</w:t>
          </w:r>
          <w:r w:rsidRPr="00C74D89">
            <w:rPr>
              <w:rFonts w:ascii="Century Gothic" w:hAnsi="Century Gothic"/>
              <w:noProof/>
            </w:rPr>
            <w:fldChar w:fldCharType="end"/>
          </w:r>
          <w:r w:rsidRPr="00143947">
            <w:rPr>
              <w:rFonts w:ascii="Century Gothic" w:hAnsi="Century Gothic"/>
            </w:rPr>
            <w:t xml:space="preserve"> of 3</w:t>
          </w:r>
        </w:p>
      </w:tc>
    </w:tr>
  </w:tbl>
  <w:p w14:paraId="5B53A3DB" w14:textId="77777777" w:rsidR="00C74D89" w:rsidRDefault="00C74D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F25CE"/>
    <w:multiLevelType w:val="hybridMultilevel"/>
    <w:tmpl w:val="F34EA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9E4EAB"/>
    <w:multiLevelType w:val="hybridMultilevel"/>
    <w:tmpl w:val="C7BE77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172AA7"/>
    <w:multiLevelType w:val="hybridMultilevel"/>
    <w:tmpl w:val="0AC8207E"/>
    <w:lvl w:ilvl="0" w:tplc="4009000F">
      <w:start w:val="1"/>
      <w:numFmt w:val="decimal"/>
      <w:lvlText w:val="%1."/>
      <w:lvlJc w:val="left"/>
      <w:pPr>
        <w:ind w:left="766" w:hanging="360"/>
      </w:pPr>
    </w:lvl>
    <w:lvl w:ilvl="1" w:tplc="40090019" w:tentative="1">
      <w:start w:val="1"/>
      <w:numFmt w:val="lowerLetter"/>
      <w:lvlText w:val="%2."/>
      <w:lvlJc w:val="left"/>
      <w:pPr>
        <w:ind w:left="1486" w:hanging="360"/>
      </w:pPr>
    </w:lvl>
    <w:lvl w:ilvl="2" w:tplc="4009001B" w:tentative="1">
      <w:start w:val="1"/>
      <w:numFmt w:val="lowerRoman"/>
      <w:lvlText w:val="%3."/>
      <w:lvlJc w:val="right"/>
      <w:pPr>
        <w:ind w:left="2206" w:hanging="180"/>
      </w:pPr>
    </w:lvl>
    <w:lvl w:ilvl="3" w:tplc="4009000F" w:tentative="1">
      <w:start w:val="1"/>
      <w:numFmt w:val="decimal"/>
      <w:lvlText w:val="%4."/>
      <w:lvlJc w:val="left"/>
      <w:pPr>
        <w:ind w:left="2926" w:hanging="360"/>
      </w:pPr>
    </w:lvl>
    <w:lvl w:ilvl="4" w:tplc="40090019" w:tentative="1">
      <w:start w:val="1"/>
      <w:numFmt w:val="lowerLetter"/>
      <w:lvlText w:val="%5."/>
      <w:lvlJc w:val="left"/>
      <w:pPr>
        <w:ind w:left="3646" w:hanging="360"/>
      </w:pPr>
    </w:lvl>
    <w:lvl w:ilvl="5" w:tplc="4009001B" w:tentative="1">
      <w:start w:val="1"/>
      <w:numFmt w:val="lowerRoman"/>
      <w:lvlText w:val="%6."/>
      <w:lvlJc w:val="right"/>
      <w:pPr>
        <w:ind w:left="4366" w:hanging="180"/>
      </w:pPr>
    </w:lvl>
    <w:lvl w:ilvl="6" w:tplc="4009000F" w:tentative="1">
      <w:start w:val="1"/>
      <w:numFmt w:val="decimal"/>
      <w:lvlText w:val="%7."/>
      <w:lvlJc w:val="left"/>
      <w:pPr>
        <w:ind w:left="5086" w:hanging="360"/>
      </w:pPr>
    </w:lvl>
    <w:lvl w:ilvl="7" w:tplc="40090019" w:tentative="1">
      <w:start w:val="1"/>
      <w:numFmt w:val="lowerLetter"/>
      <w:lvlText w:val="%8."/>
      <w:lvlJc w:val="left"/>
      <w:pPr>
        <w:ind w:left="5806" w:hanging="360"/>
      </w:pPr>
    </w:lvl>
    <w:lvl w:ilvl="8" w:tplc="40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3" w15:restartNumberingAfterBreak="0">
    <w:nsid w:val="3F7B0779"/>
    <w:multiLevelType w:val="hybridMultilevel"/>
    <w:tmpl w:val="C92414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92738"/>
    <w:multiLevelType w:val="hybridMultilevel"/>
    <w:tmpl w:val="5CD2720C"/>
    <w:lvl w:ilvl="0" w:tplc="6A9EBC68">
      <w:start w:val="9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25358"/>
    <w:multiLevelType w:val="hybridMultilevel"/>
    <w:tmpl w:val="6138085C"/>
    <w:lvl w:ilvl="0" w:tplc="3C643B02">
      <w:start w:val="1"/>
      <w:numFmt w:val="decimal"/>
      <w:lvlText w:val="%1."/>
      <w:lvlJc w:val="left"/>
      <w:pPr>
        <w:ind w:left="585" w:hanging="49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5D205BA"/>
    <w:multiLevelType w:val="hybridMultilevel"/>
    <w:tmpl w:val="D44E3B44"/>
    <w:lvl w:ilvl="0" w:tplc="3C643B02">
      <w:start w:val="1"/>
      <w:numFmt w:val="decimal"/>
      <w:lvlText w:val="%1."/>
      <w:lvlJc w:val="left"/>
      <w:pPr>
        <w:ind w:left="540" w:hanging="49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0756D9"/>
    <w:multiLevelType w:val="hybridMultilevel"/>
    <w:tmpl w:val="29FAD3AA"/>
    <w:lvl w:ilvl="0" w:tplc="3C643B02">
      <w:start w:val="1"/>
      <w:numFmt w:val="decimal"/>
      <w:lvlText w:val="%1."/>
      <w:lvlJc w:val="left"/>
      <w:pPr>
        <w:ind w:left="540" w:hanging="49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6C0C676A"/>
    <w:multiLevelType w:val="hybridMultilevel"/>
    <w:tmpl w:val="4E22D9E2"/>
    <w:lvl w:ilvl="0" w:tplc="4009000F">
      <w:start w:val="1"/>
      <w:numFmt w:val="decimal"/>
      <w:lvlText w:val="%1."/>
      <w:lvlJc w:val="left"/>
      <w:pPr>
        <w:ind w:left="766" w:hanging="360"/>
      </w:pPr>
    </w:lvl>
    <w:lvl w:ilvl="1" w:tplc="40090019" w:tentative="1">
      <w:start w:val="1"/>
      <w:numFmt w:val="lowerLetter"/>
      <w:lvlText w:val="%2."/>
      <w:lvlJc w:val="left"/>
      <w:pPr>
        <w:ind w:left="1486" w:hanging="360"/>
      </w:pPr>
    </w:lvl>
    <w:lvl w:ilvl="2" w:tplc="4009001B" w:tentative="1">
      <w:start w:val="1"/>
      <w:numFmt w:val="lowerRoman"/>
      <w:lvlText w:val="%3."/>
      <w:lvlJc w:val="right"/>
      <w:pPr>
        <w:ind w:left="2206" w:hanging="180"/>
      </w:pPr>
    </w:lvl>
    <w:lvl w:ilvl="3" w:tplc="4009000F" w:tentative="1">
      <w:start w:val="1"/>
      <w:numFmt w:val="decimal"/>
      <w:lvlText w:val="%4."/>
      <w:lvlJc w:val="left"/>
      <w:pPr>
        <w:ind w:left="2926" w:hanging="360"/>
      </w:pPr>
    </w:lvl>
    <w:lvl w:ilvl="4" w:tplc="40090019" w:tentative="1">
      <w:start w:val="1"/>
      <w:numFmt w:val="lowerLetter"/>
      <w:lvlText w:val="%5."/>
      <w:lvlJc w:val="left"/>
      <w:pPr>
        <w:ind w:left="3646" w:hanging="360"/>
      </w:pPr>
    </w:lvl>
    <w:lvl w:ilvl="5" w:tplc="4009001B" w:tentative="1">
      <w:start w:val="1"/>
      <w:numFmt w:val="lowerRoman"/>
      <w:lvlText w:val="%6."/>
      <w:lvlJc w:val="right"/>
      <w:pPr>
        <w:ind w:left="4366" w:hanging="180"/>
      </w:pPr>
    </w:lvl>
    <w:lvl w:ilvl="6" w:tplc="4009000F" w:tentative="1">
      <w:start w:val="1"/>
      <w:numFmt w:val="decimal"/>
      <w:lvlText w:val="%7."/>
      <w:lvlJc w:val="left"/>
      <w:pPr>
        <w:ind w:left="5086" w:hanging="360"/>
      </w:pPr>
    </w:lvl>
    <w:lvl w:ilvl="7" w:tplc="40090019" w:tentative="1">
      <w:start w:val="1"/>
      <w:numFmt w:val="lowerLetter"/>
      <w:lvlText w:val="%8."/>
      <w:lvlJc w:val="left"/>
      <w:pPr>
        <w:ind w:left="5806" w:hanging="360"/>
      </w:pPr>
    </w:lvl>
    <w:lvl w:ilvl="8" w:tplc="40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9" w15:restartNumberingAfterBreak="0">
    <w:nsid w:val="7EC469B6"/>
    <w:multiLevelType w:val="hybridMultilevel"/>
    <w:tmpl w:val="8350F62A"/>
    <w:lvl w:ilvl="0" w:tplc="3C643B02">
      <w:start w:val="1"/>
      <w:numFmt w:val="decimal"/>
      <w:lvlText w:val="%1."/>
      <w:lvlJc w:val="left"/>
      <w:pPr>
        <w:ind w:left="540" w:hanging="49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1982956">
    <w:abstractNumId w:val="0"/>
  </w:num>
  <w:num w:numId="2" w16cid:durableId="588585731">
    <w:abstractNumId w:val="7"/>
  </w:num>
  <w:num w:numId="3" w16cid:durableId="397217117">
    <w:abstractNumId w:val="5"/>
  </w:num>
  <w:num w:numId="4" w16cid:durableId="1817910603">
    <w:abstractNumId w:val="6"/>
  </w:num>
  <w:num w:numId="5" w16cid:durableId="1593663264">
    <w:abstractNumId w:val="9"/>
  </w:num>
  <w:num w:numId="6" w16cid:durableId="742679412">
    <w:abstractNumId w:val="2"/>
  </w:num>
  <w:num w:numId="7" w16cid:durableId="217059498">
    <w:abstractNumId w:val="8"/>
  </w:num>
  <w:num w:numId="8" w16cid:durableId="149713984">
    <w:abstractNumId w:val="1"/>
  </w:num>
  <w:num w:numId="9" w16cid:durableId="2134784308">
    <w:abstractNumId w:val="3"/>
  </w:num>
  <w:num w:numId="10" w16cid:durableId="2731714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Dc1MTCxNLcwsjBV0lEKTi0uzszPAykwrAUAxZdpvSwAAAA="/>
    <w:docVar w:name="ribobj" w:val="180682644"/>
  </w:docVars>
  <w:rsids>
    <w:rsidRoot w:val="00D771B5"/>
    <w:rsid w:val="000E7984"/>
    <w:rsid w:val="00143947"/>
    <w:rsid w:val="001E43D5"/>
    <w:rsid w:val="001F4E71"/>
    <w:rsid w:val="002D2944"/>
    <w:rsid w:val="006B158B"/>
    <w:rsid w:val="006E2D6F"/>
    <w:rsid w:val="007C010E"/>
    <w:rsid w:val="008D72DA"/>
    <w:rsid w:val="008F1736"/>
    <w:rsid w:val="009205E9"/>
    <w:rsid w:val="00973796"/>
    <w:rsid w:val="009E606B"/>
    <w:rsid w:val="00A14E3C"/>
    <w:rsid w:val="00B469C2"/>
    <w:rsid w:val="00BD2993"/>
    <w:rsid w:val="00C74D89"/>
    <w:rsid w:val="00D35E68"/>
    <w:rsid w:val="00D616CD"/>
    <w:rsid w:val="00D771B5"/>
    <w:rsid w:val="00EF696E"/>
    <w:rsid w:val="00F20129"/>
    <w:rsid w:val="00F2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F6ED8D"/>
  <w15:chartTrackingRefBased/>
  <w15:docId w15:val="{32B7C8F8-738E-4B7A-9FD6-4050C1DCB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736"/>
    <w:pPr>
      <w:keepNext/>
      <w:keepLines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B469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1736"/>
    <w:rPr>
      <w:rFonts w:eastAsiaTheme="majorEastAsia" w:cstheme="majorBidi"/>
      <w:b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36</Words>
  <Characters>2534</Characters>
  <Application>Microsoft Office Word</Application>
  <DocSecurity>0</DocSecurity>
  <Lines>230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Ÿ DEPARTMENT OF TRANSPORTATION	</vt:lpstr>
    </vt:vector>
  </TitlesOfParts>
  <Company>Caltrans</Company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AISAL OF OUTDOOR ADVERTISING SITE VALUE</dc:title>
  <dc:subject/>
  <dc:creator>A Valued Microsoft Customer</dc:creator>
  <cp:keywords/>
  <cp:lastModifiedBy>Burger, Lori A@DOT</cp:lastModifiedBy>
  <cp:revision>22</cp:revision>
  <cp:lastPrinted>1900-01-01T08:00:00Z</cp:lastPrinted>
  <dcterms:created xsi:type="dcterms:W3CDTF">2018-05-09T15:05:00Z</dcterms:created>
  <dcterms:modified xsi:type="dcterms:W3CDTF">2026-02-26T19:40:00Z</dcterms:modified>
</cp:coreProperties>
</file>